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C840D54"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BB432B">
        <w:rPr>
          <w:sz w:val="24"/>
          <w:szCs w:val="24"/>
          <w:lang w:val="en-GB"/>
        </w:rPr>
        <w:t>isconsin</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2623C" w14:textId="77777777" w:rsidR="00904AE2" w:rsidRDefault="00904AE2" w:rsidP="00CB37D9">
      <w:pPr>
        <w:spacing w:after="0" w:line="240" w:lineRule="auto"/>
      </w:pPr>
      <w:r>
        <w:separator/>
      </w:r>
    </w:p>
  </w:endnote>
  <w:endnote w:type="continuationSeparator" w:id="0">
    <w:p w14:paraId="19ECBAC3" w14:textId="77777777" w:rsidR="00904AE2" w:rsidRDefault="00904AE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AA874" w14:textId="77777777" w:rsidR="00904AE2" w:rsidRDefault="00904AE2" w:rsidP="00CB37D9">
      <w:pPr>
        <w:spacing w:after="0" w:line="240" w:lineRule="auto"/>
      </w:pPr>
      <w:r>
        <w:separator/>
      </w:r>
    </w:p>
  </w:footnote>
  <w:footnote w:type="continuationSeparator" w:id="0">
    <w:p w14:paraId="6840C2F5" w14:textId="77777777" w:rsidR="00904AE2" w:rsidRDefault="00904AE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11E59"/>
    <w:rsid w:val="00742BCA"/>
    <w:rsid w:val="007714EF"/>
    <w:rsid w:val="007A1A4D"/>
    <w:rsid w:val="007F3DC0"/>
    <w:rsid w:val="007F51EC"/>
    <w:rsid w:val="00817C7B"/>
    <w:rsid w:val="00831A9F"/>
    <w:rsid w:val="008446B3"/>
    <w:rsid w:val="00886B0D"/>
    <w:rsid w:val="008A0792"/>
    <w:rsid w:val="008A5DF5"/>
    <w:rsid w:val="008D3890"/>
    <w:rsid w:val="00904AE2"/>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7241C"/>
    <w:rsid w:val="00B90839"/>
    <w:rsid w:val="00BB2CE9"/>
    <w:rsid w:val="00BB432B"/>
    <w:rsid w:val="00BC0F62"/>
    <w:rsid w:val="00BD2E8E"/>
    <w:rsid w:val="00BD5EF5"/>
    <w:rsid w:val="00C12650"/>
    <w:rsid w:val="00C468F6"/>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6:00Z</cp:lastPrinted>
  <dcterms:created xsi:type="dcterms:W3CDTF">2020-07-02T18:47:00Z</dcterms:created>
  <dcterms:modified xsi:type="dcterms:W3CDTF">2020-07-02T18:47:00Z</dcterms:modified>
</cp:coreProperties>
</file>